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Telecommunication</w:t>
      </w:r>
      <w:r>
        <w:t xml:space="preserve"> </w:t>
      </w:r>
      <w:r>
        <w:t xml:space="preserve">Engineering</w:t>
      </w:r>
      <w:r>
        <w:t xml:space="preserve"> </w:t>
      </w:r>
      <w:r>
        <w:t xml:space="preserve">Studies</w:t>
      </w:r>
      <w:r>
        <w:t xml:space="preserve"> </w:t>
      </w:r>
      <w:r>
        <w:t xml:space="preserve">in</w:t>
      </w:r>
      <w:r>
        <w:t xml:space="preserve"> </w:t>
      </w:r>
      <w:r>
        <w:t xml:space="preserve">Zimbabwe</w:t>
      </w:r>
      <w:r>
        <w:t xml:space="preserve"> </w:t>
      </w:r>
      <w:r>
        <w:t xml:space="preserve">Harare</w:t>
      </w:r>
    </w:p>
    <w:bookmarkStart w:id="20" w:name="Xe33f5ea8deca093f8b9702681a0ac68317fb703"/>
    <w:p>
      <w:pPr>
        <w:pStyle w:val="Heading1"/>
      </w:pPr>
      <w:r>
        <w:t xml:space="preserve">Scholarship Application Letter: Advancing Telecommunication Engineering Excellence in Zimbabwe Harare</w:t>
      </w:r>
    </w:p>
    <w:p>
      <w:pPr>
        <w:pStyle w:val="FirstParagraph"/>
      </w:pPr>
      <w:r>
        <w:t xml:space="preserve">Dear Esteemed Scholarship Committee,</w:t>
      </w:r>
    </w:p>
    <w:p>
      <w:pPr>
        <w:pStyle w:val="BodyText"/>
      </w:pPr>
      <w:r>
        <w:t xml:space="preserve">It is with profound enthusiasm and unwavering dedication that I submit my Scholarship Application Letter for the prestigious [Scholarship Name, e.g., "Zimbabwe National Telecommunications Development Scholarship"] to pursue advanced studies in Telecommunication Engineering at the University of Zimbabwe in Harare. As a passionate advocate for technological advancement within our nation's critical infrastructure, I believe this scholarship represents not merely an educational opportunity, but a pivotal step towards addressing the pressing telecommunications challenges facing Zimbabwe and particularly Harare, our vibrant capital city. My ambition is clear: to become a skilled Telecommunication Engineer equipped to design, implement, and maintain the next generation of communication networks that will empower Zimbabwean communities across Harare and beyond.</w:t>
      </w:r>
    </w:p>
    <w:p>
      <w:pPr>
        <w:pStyle w:val="BodyText"/>
      </w:pPr>
      <w:r>
        <w:t xml:space="preserve">Growing up in the bustling metropolis of Harare has instilled in me a deep appreciation for both the immense potential and the significant infrastructure gaps within our national telecommunications landscape. Witnessing firsthand how limited connectivity hinders small businesses operating along Mufakose Road, disrupts educational initiatives at schools in Chitungwiza, and impedes access to vital healthcare services through telemedicine platforms has been a constant motivation. The city's rapid urbanization, coupled with the increasing demand for high-speed internet and reliable mobile services driven by companies like Econet Wireless and NetOne, underscores an urgent need for locally trained engineers who understand the unique environmental, economic, and social context of Zimbabwe Harare. My academic journey has been meticulously focused on preparing me for this specific challenge. I graduated with a First-Class Honours degree in Electrical and Electronic Engineering from the University of Zimbabwe, achieving a GPA of 3.8/4.0. My final year project, "Optimizing Small Cell Deployment Strategies for Urban Coverage Gaps in Harare," involved extensive fieldwork across Harare's densely populated suburbs, analyzing signal attenuation patterns caused by local topography and building materials – directly addressing the very issues that plague our city's connectivity.</w:t>
      </w:r>
    </w:p>
    <w:p>
      <w:pPr>
        <w:pStyle w:val="BodyText"/>
      </w:pPr>
      <w:r>
        <w:t xml:space="preserve">My commitment to becoming a transformative Telecommunication Engineer is not confined to theoretical knowledge. I actively sought practical experience through internships with Zimbabwean telecom providers. During my internship at ZOL (Zimbabwe Online Ltd.) in Harare, I contributed to the rollout of fiber optic networks in the Harare Central Business District, gaining hands-on experience with network planning software (such as Atoll) and understanding the logistical complexities of deploying infrastructure within a bustling city environment. Furthermore, I volunteered with "Tech for Harare," a local NGO providing free digital literacy training and basic network troubleshooting to community centers in Chitungwiza. This experience solidified my understanding that sustainable telecommunications development must be deeply rooted in the needs of the communities it serves – a principle I will carry forward as a Telecommunication Engineer. I am acutely aware that deploying technology without considering local realities, such as power instability or affordability, leads to failure; my proposed studies aim to master solutions specifically applicable to the Zimbabwean context.</w:t>
      </w:r>
    </w:p>
    <w:p>
      <w:pPr>
        <w:pStyle w:val="BodyText"/>
      </w:pPr>
      <w:r>
        <w:t xml:space="preserve">The decision to pursue advanced studies in Harare is deliberate and strategic. Studying at the University of Zimbabwe's Department of Electrical Engineering offers unparalleled access to faculty with deep expertise in African telecommunications challenges, proximity to industry partners for collaborative research, and the opportunity to engage directly with Harare's evolving tech ecosystem. The specific curriculum I propose – focusing on 5G network architecture, IoT integration for smart city applications (e.g., traffic management or environmental monitoring in Harare), and sustainable energy solutions for base stations – directly aligns with Zimbabwe's National Broadband Strategy and the vision of transforming Harare into a regional tech hub. This scholarship is indispensable; the cost of tuition, specialized software licenses, and necessary field equipment for advanced network simulations would be prohibitively expensive without financial support. Receiving this Scholarship Application Letter opportunity will alleviate this burden, allowing me to fully immerse myself in my studies and research without the constant distraction of financial insecurity.</w:t>
      </w:r>
    </w:p>
    <w:p>
      <w:pPr>
        <w:pStyle w:val="BodyText"/>
      </w:pPr>
      <w:r>
        <w:t xml:space="preserve">My long-term vision as a Telecommunication Engineer is deeply intertwined with the development of Zimbabwe Harare. I aspire to join the engineering team at a leading Zimbabwean telecom operator or establish a consultancy firm focused on solving local connectivity problems. My specific goals include: (1) Designing cost-effective, resilient network solutions for underserved areas within Harare and its peri-urban zones; (2) Developing training modules to upskill local technicians in modern maintenance practices, ensuring sustainability; (3) Contributing research to the University of Zimbabwe on optimizing wireless networks for high-density urban environments under power-constrained conditions – directly benefiting our capital city's infrastructure. I am not seeking a career abroad; my life's work will be dedicated to building a more connected, efficient, and inclusive Zimbabwe Harare. The skills gained through this scholarship are the essential catalyst for this contribution.</w:t>
      </w:r>
    </w:p>
    <w:p>
      <w:pPr>
        <w:pStyle w:val="BodyText"/>
      </w:pPr>
      <w:r>
        <w:t xml:space="preserve">Furthermore, I understand that scholarship recipients are expected to demonstrate commitment to community engagement. As part of my application, I have developed a concrete plan to mentor junior students at the University of Zimbabwe in telecommunications fundamentals and share practical insights gained from my field experiences in Harare. I will actively participate in university initiatives promoting STEM education within Harare's schools, aiming to inspire the next generation of local engineers who will continue this vital work. The investment this scholarship represents is not just for my personal advancement, but a commitment to fostering a self-sustaining pipeline of talent capable of driving Zimbabwe's digital future.</w:t>
      </w:r>
    </w:p>
    <w:p>
      <w:pPr>
        <w:pStyle w:val="BodyText"/>
      </w:pPr>
      <w:r>
        <w:t xml:space="preserve">Zimbabwe Harare stands at a critical juncture where robust telecommunications infrastructure is the bedrock for economic growth, educational equity, and social progress. As the capital city serves as the nation's administrative, economic, and technological nerve center, its connectivity challenges are emblematic of broader national needs. I am uniquely positioned by my academic foundation, local experience in Harare's environment, and unwavering commitment to apply engineering solutions here. This scholarship is the essential bridge between my current capabilities and the significant impact I am determined to make as a Telecommunication Engineer committed to serving Zimbabwe Harare.</w:t>
      </w:r>
    </w:p>
    <w:p>
      <w:pPr>
        <w:pStyle w:val="BodyText"/>
      </w:pPr>
      <w:r>
        <w:t xml:space="preserve">Thank you for considering this Scholarship Application Letter with the seriousness it deserves. I am eager for the opportunity to discuss how my qualifications, vision, and dedication align with your mission to empower Zimbabwe's future through advanced telecommunications education. I am confident that with your support, I will become a highly competent Telecommunication Engineer dedicated to transforming connectivity across our beloved city of Harare and contributing meaningfully to Zimbabwe's technological advancement.</w:t>
      </w:r>
    </w:p>
    <w:p>
      <w:pPr>
        <w:pStyle w:val="BodyText"/>
      </w:pPr>
      <w:r>
        <w:t xml:space="preserve">Sincerely,</w:t>
      </w:r>
    </w:p>
    <w:p>
      <w:pPr>
        <w:pStyle w:val="BodyText"/>
      </w:pPr>
      <w:r>
        <w:t xml:space="preserve">[Your Full Name]</w:t>
      </w:r>
    </w:p>
    <w:p>
      <w:pPr>
        <w:pStyle w:val="BodyText"/>
      </w:pPr>
      <w:r>
        <w:t xml:space="preserve">[Your Contact Information: Email, Phone Number]</w:t>
      </w:r>
    </w:p>
    <w:p>
      <w:pPr>
        <w:pStyle w:val="BodyText"/>
      </w:pPr>
      <w:r>
        <w:t xml:space="preserve">[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Telecommunication Engineering Studies in Zimbabwe Harare</dc:title>
  <dc:creator/>
  <cp:keywords/>
  <dcterms:created xsi:type="dcterms:W3CDTF">2026-07-22T16:52:34Z</dcterms:created>
  <dcterms:modified xsi:type="dcterms:W3CDTF">2026-07-22T16:52:34Z</dcterms:modified>
</cp:coreProperties>
</file>

<file path=docProps/custom.xml><?xml version="1.0" encoding="utf-8"?>
<Properties xmlns="http://schemas.openxmlformats.org/officeDocument/2006/custom-properties" xmlns:vt="http://schemas.openxmlformats.org/officeDocument/2006/docPropsVTypes"/>
</file>